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funded-principal-investigator-pi-or-co-pi"/>
      <w:r>
        <w:t xml:space="preserve">Funded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funded-senior-personnel-or-consultant"/>
      <w:r>
        <w:t xml:space="preserve">Funded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
      <w:r>
        <w:t xml:space="preserve">Fellowships and</w:t>
      </w:r>
      <w:bookmarkEnd w:id="33"/>
    </w:p>
    <w:p>
      <w:pPr>
        <w:pStyle w:val="FirstParagraph"/>
      </w:pPr>
      <w:r>
        <w:t xml:space="preserve">2019-2020, Initiative for the Future Faculty Development Program, University of Tennessee, Knoxville</w:t>
      </w:r>
    </w:p>
    <w:p>
      <w:pPr>
        <w:pStyle w:val="BodyText"/>
      </w:pPr>
      <w:r>
        <w:t xml:space="preserve">2019, Open Publishing Support Fund, University of Tennessee Libraries and Office of Research and Engagement,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8, Foreign Travel Award, Office of Research and Engagement, University of Tennessee, Knoxville (UTK)</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forthcoming).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forthcoming).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forthcoming).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w:t>
      </w:r>
      <w:r>
        <w:br w:type="textWrapping"/>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1-17T17:53:06Z</dcterms:created>
  <dcterms:modified xsi:type="dcterms:W3CDTF">2019-11-17T17:53:06Z</dcterms:modified>
</cp:coreProperties>
</file>